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represents the numbers written on a chalkboard.</w:t>
      </w:r>
    </w:p>
    <w:p>
      <w:pPr>
        <w:pStyle w:val="BodyText"/>
      </w:pPr>
      <w:r>
        <w:t xml:space="preserve">Alice and Bob take turns erasing exactly one number from the chalkboard, with Alice starting first. If erasing a number causes the bitwise XOR of all the elements of the chalkboard to become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n that player loses. The bitwise XOR of one element is that element itself, and the bitwise XOR of no elements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Also, if any player starts their turn with the bitwise XOR of all the elements of the chalkboard equal to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n that player win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nd only if Alice wins the game, assuming both players play optimall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2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lice has two choices: erase 1 or erase 2. </w:t>
      </w:r>
      <w:r>
        <w:br/>
      </w:r>
      <w:r>
        <w:rPr>
          <w:rStyle w:val="VerbatimChar"/>
        </w:rPr>
        <w:t xml:space="preserve">If she erases 1, the nums array becomes [1, 2]. The bitwise XOR of all the elements of the chalkboard is 1 XOR 2 = 3. Now Bob can remove any element he wants, because Alice will be the one to erase the last element and she will lose. </w:t>
      </w:r>
      <w:r>
        <w:br/>
      </w:r>
      <w:r>
        <w:rPr>
          <w:rStyle w:val="VerbatimChar"/>
        </w:rPr>
        <w:t xml:space="preserve">If Alice erases 2 first, now nums become [1, 1]. The bitwise XOR of all the elements of the chalkboard is 1 XOR 1 = 0. Alice will los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 2</w:t>
      </w:r>
      <w:r>
        <w:rPr>
          <w:rStyle w:val="VerbatimChar"/>
          <w:vertAlign w:val="superscript"/>
        </w:rPr>
        <w:t xml:space="preserve">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19Z</dcterms:created>
  <dcterms:modified xsi:type="dcterms:W3CDTF">2024-03-25T1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